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7B758B70" w:rsidR="00F4525C" w:rsidRDefault="00D85BBF" w:rsidP="009B61E5">
          <w:pPr>
            <w:pStyle w:val="VCAADocumenttitle"/>
          </w:pPr>
          <w:r w:rsidRPr="00D85BBF">
            <w:t>Unit 2, Outcome 3 – Community project</w:t>
          </w:r>
        </w:p>
      </w:sdtContent>
    </w:sdt>
    <w:tbl>
      <w:tblPr>
        <w:tblStyle w:val="TableGrid18"/>
        <w:tblW w:w="21546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76"/>
        <w:gridCol w:w="3734"/>
        <w:gridCol w:w="4962"/>
        <w:gridCol w:w="3747"/>
        <w:gridCol w:w="4508"/>
        <w:gridCol w:w="3919"/>
      </w:tblGrid>
      <w:tr w:rsidR="00D85BBF" w:rsidRPr="00D85BBF" w14:paraId="54579343" w14:textId="77777777" w:rsidTr="00D85BBF">
        <w:trPr>
          <w:cantSplit/>
          <w:trHeight w:val="1017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0B60B862" w14:textId="77777777" w:rsidR="00D85BBF" w:rsidRPr="00D85BBF" w:rsidRDefault="00D85BBF" w:rsidP="00D85BB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D85BBF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3768" w:type="dxa"/>
            <w:shd w:val="clear" w:color="auto" w:fill="auto"/>
            <w:vAlign w:val="center"/>
          </w:tcPr>
          <w:p w14:paraId="188E44E5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more leadership than teamwork skills when participating in a team meeting</w:t>
            </w:r>
          </w:p>
        </w:tc>
        <w:tc>
          <w:tcPr>
            <w:tcW w:w="5008" w:type="dxa"/>
            <w:shd w:val="clear" w:color="auto" w:fill="auto"/>
            <w:vAlign w:val="center"/>
          </w:tcPr>
          <w:p w14:paraId="24F5CEFF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 detailed plan that encompasses both the theory and practical components of the project and includes all the following components: timeline, roles and responsibilities and resources</w:t>
            </w:r>
          </w:p>
        </w:tc>
        <w:tc>
          <w:tcPr>
            <w:tcW w:w="378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512E342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hosen medium identifies and describes issue in detail, including background information of issue, effects, data, treatment and support, including organisation contact details, barriers and enablers of local community, organisation/support available and strategies to foster diversity</w:t>
            </w:r>
          </w:p>
        </w:tc>
        <w:tc>
          <w:tcPr>
            <w:tcW w:w="4550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0A50D8E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akes the leadership role during the planning and implementation of project, as well as demonstrates teamwork, contributing to the success of the team/project</w:t>
            </w:r>
          </w:p>
        </w:tc>
        <w:tc>
          <w:tcPr>
            <w:tcW w:w="3955" w:type="dxa"/>
            <w:shd w:val="clear" w:color="auto" w:fill="auto"/>
            <w:vAlign w:val="center"/>
          </w:tcPr>
          <w:p w14:paraId="1705CB5E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valuation of project consists of at least 7 positive and 7 negative aspects</w:t>
            </w:r>
          </w:p>
        </w:tc>
      </w:tr>
      <w:tr w:rsidR="00D85BBF" w:rsidRPr="00D85BBF" w14:paraId="5AF9AD9C" w14:textId="77777777" w:rsidTr="00D85BBF">
        <w:trPr>
          <w:cantSplit/>
          <w:trHeight w:val="309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3EB9616F" w14:textId="77777777" w:rsidR="00D85BBF" w:rsidRPr="00D85BBF" w:rsidRDefault="00D85BBF" w:rsidP="00D85BB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768" w:type="dxa"/>
            <w:shd w:val="clear" w:color="auto" w:fill="auto"/>
            <w:vAlign w:val="center"/>
          </w:tcPr>
          <w:p w14:paraId="68DBAEF9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municates effectively with the group, demonstrating competence in all agenda items being addressed</w:t>
            </w:r>
          </w:p>
        </w:tc>
        <w:tc>
          <w:tcPr>
            <w:tcW w:w="5008" w:type="dxa"/>
            <w:vMerge w:val="restart"/>
            <w:shd w:val="clear" w:color="auto" w:fill="auto"/>
            <w:vAlign w:val="center"/>
          </w:tcPr>
          <w:p w14:paraId="4ED46384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orporates at least 5 interpersonal skills that will be used during the planning and implementation of the project (leadership must be included as one)</w:t>
            </w:r>
          </w:p>
        </w:tc>
        <w:tc>
          <w:tcPr>
            <w:tcW w:w="378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4FAAFB8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hosen medium contains more than 300 words</w:t>
            </w:r>
          </w:p>
        </w:tc>
        <w:tc>
          <w:tcPr>
            <w:tcW w:w="4550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0340DD8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955" w:type="dxa"/>
            <w:shd w:val="clear" w:color="auto" w:fill="auto"/>
            <w:vAlign w:val="center"/>
          </w:tcPr>
          <w:p w14:paraId="4803F5CE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t least 7 pieces of data/evidence gathered to justify positive or negative feedback related to project</w:t>
            </w:r>
          </w:p>
        </w:tc>
      </w:tr>
      <w:tr w:rsidR="00D85BBF" w:rsidRPr="00D85BBF" w14:paraId="375FEAD9" w14:textId="77777777" w:rsidTr="00D85BBF">
        <w:trPr>
          <w:cantSplit/>
          <w:trHeight w:val="168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37862858" w14:textId="77777777" w:rsidR="00D85BBF" w:rsidRPr="00D85BBF" w:rsidRDefault="00D85BBF" w:rsidP="00D85BB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768" w:type="dxa"/>
            <w:shd w:val="clear" w:color="auto" w:fill="auto"/>
            <w:vAlign w:val="center"/>
          </w:tcPr>
          <w:p w14:paraId="30C6764F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agenda items for the meeting and oversees minute taking</w:t>
            </w:r>
          </w:p>
        </w:tc>
        <w:tc>
          <w:tcPr>
            <w:tcW w:w="5008" w:type="dxa"/>
            <w:vMerge/>
            <w:shd w:val="clear" w:color="auto" w:fill="auto"/>
            <w:vAlign w:val="center"/>
          </w:tcPr>
          <w:p w14:paraId="48B59355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78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8E20D86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ncluded more than 7 images and at least 5 pieces of data</w:t>
            </w:r>
          </w:p>
        </w:tc>
        <w:tc>
          <w:tcPr>
            <w:tcW w:w="4550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32DD23B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955" w:type="dxa"/>
            <w:shd w:val="clear" w:color="auto" w:fill="auto"/>
            <w:vAlign w:val="center"/>
          </w:tcPr>
          <w:p w14:paraId="5FE6E159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detailed strategies for improvement, with a minimum of 7 strategies</w:t>
            </w:r>
          </w:p>
        </w:tc>
      </w:tr>
      <w:tr w:rsidR="00D85BBF" w:rsidRPr="00D85BBF" w14:paraId="19188018" w14:textId="77777777" w:rsidTr="00D85BBF">
        <w:trPr>
          <w:cantSplit/>
          <w:trHeight w:val="100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75C166AA" w14:textId="77777777" w:rsidR="00D85BBF" w:rsidRPr="00D85BBF" w:rsidRDefault="00D85BBF" w:rsidP="00D85BB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D85BBF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3768" w:type="dxa"/>
            <w:shd w:val="clear" w:color="auto" w:fill="auto"/>
            <w:vAlign w:val="center"/>
          </w:tcPr>
          <w:p w14:paraId="178C6DD0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both leadership and teamwork skills when participating in a team meeting</w:t>
            </w:r>
          </w:p>
        </w:tc>
        <w:tc>
          <w:tcPr>
            <w:tcW w:w="5008" w:type="dxa"/>
            <w:shd w:val="clear" w:color="auto" w:fill="auto"/>
            <w:vAlign w:val="center"/>
          </w:tcPr>
          <w:p w14:paraId="015D8754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 plan that encompasses the practical components of the project and includes all the following components: timeline, roles and responsibilities, resources</w:t>
            </w:r>
          </w:p>
        </w:tc>
        <w:tc>
          <w:tcPr>
            <w:tcW w:w="378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C1D4EEB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hosen medium identifies and describes issue, including background information of issue, effects, data, treatment and support, including organisation contact details, barriers and enablers of local community, organisation/support available and strategies to foster diversity</w:t>
            </w:r>
          </w:p>
        </w:tc>
        <w:tc>
          <w:tcPr>
            <w:tcW w:w="4550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B69906D" w14:textId="77777777" w:rsidR="00D85BBF" w:rsidRPr="00D85BBF" w:rsidRDefault="00D85BBF" w:rsidP="00D85BBF">
            <w:pPr>
              <w:tabs>
                <w:tab w:val="left" w:pos="3118"/>
              </w:tabs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akes the leadership role during the planning and/or implementation of project, as well as demonstrates teamwork, contributing to the success of the team/project</w:t>
            </w:r>
          </w:p>
        </w:tc>
        <w:tc>
          <w:tcPr>
            <w:tcW w:w="3955" w:type="dxa"/>
            <w:shd w:val="clear" w:color="auto" w:fill="auto"/>
            <w:vAlign w:val="center"/>
          </w:tcPr>
          <w:p w14:paraId="6BD658C5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valuation of project consists of at least 5 positive and 5 negative aspects</w:t>
            </w:r>
          </w:p>
        </w:tc>
      </w:tr>
      <w:tr w:rsidR="00D85BBF" w:rsidRPr="00D85BBF" w14:paraId="7451BA7D" w14:textId="77777777" w:rsidTr="00D85BBF">
        <w:trPr>
          <w:cantSplit/>
          <w:trHeight w:val="419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5BF6DC61" w14:textId="77777777" w:rsidR="00D85BBF" w:rsidRPr="00D85BBF" w:rsidRDefault="00D85BBF" w:rsidP="00D85BB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768" w:type="dxa"/>
            <w:shd w:val="clear" w:color="auto" w:fill="auto"/>
            <w:vAlign w:val="center"/>
          </w:tcPr>
          <w:p w14:paraId="28714FE7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municates effectively with the group, demonstrating competence in all agenda items being addressed</w:t>
            </w:r>
          </w:p>
        </w:tc>
        <w:tc>
          <w:tcPr>
            <w:tcW w:w="5008" w:type="dxa"/>
            <w:vMerge w:val="restart"/>
            <w:shd w:val="clear" w:color="auto" w:fill="auto"/>
            <w:vAlign w:val="center"/>
          </w:tcPr>
          <w:p w14:paraId="1E132284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orporates at least 3 interpersonal skills that will be used during the planning and implementation of the project</w:t>
            </w:r>
          </w:p>
        </w:tc>
        <w:tc>
          <w:tcPr>
            <w:tcW w:w="378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F1FF45F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hosen medium is between 200–300 words</w:t>
            </w:r>
          </w:p>
        </w:tc>
        <w:tc>
          <w:tcPr>
            <w:tcW w:w="4550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7EED938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955" w:type="dxa"/>
            <w:shd w:val="clear" w:color="auto" w:fill="auto"/>
            <w:vAlign w:val="center"/>
          </w:tcPr>
          <w:p w14:paraId="51102B16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t least 5 pieces of data/evidence gathered to justify positive or negative feedback related to project</w:t>
            </w:r>
          </w:p>
        </w:tc>
      </w:tr>
      <w:tr w:rsidR="00D85BBF" w:rsidRPr="00D85BBF" w14:paraId="149D81A5" w14:textId="77777777" w:rsidTr="00D85BBF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7E6C42E5" w14:textId="77777777" w:rsidR="00D85BBF" w:rsidRPr="00D85BBF" w:rsidRDefault="00D85BBF" w:rsidP="00D85BB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768" w:type="dxa"/>
            <w:shd w:val="clear" w:color="auto" w:fill="auto"/>
            <w:vAlign w:val="center"/>
          </w:tcPr>
          <w:p w14:paraId="1A4F4434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agenda items for the meeting</w:t>
            </w:r>
          </w:p>
        </w:tc>
        <w:tc>
          <w:tcPr>
            <w:tcW w:w="5008" w:type="dxa"/>
            <w:vMerge/>
            <w:shd w:val="clear" w:color="auto" w:fill="auto"/>
            <w:vAlign w:val="center"/>
          </w:tcPr>
          <w:p w14:paraId="6DF83FDA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78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7B67A8A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ncluded more than 5 images and at least 3 pieces of data</w:t>
            </w:r>
          </w:p>
        </w:tc>
        <w:tc>
          <w:tcPr>
            <w:tcW w:w="4550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E87F325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955" w:type="dxa"/>
            <w:shd w:val="clear" w:color="auto" w:fill="auto"/>
            <w:vAlign w:val="center"/>
          </w:tcPr>
          <w:p w14:paraId="2087CBAD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strategies for improvement, with a minimum of 5 strategies</w:t>
            </w:r>
          </w:p>
        </w:tc>
      </w:tr>
      <w:tr w:rsidR="00D85BBF" w:rsidRPr="00D85BBF" w14:paraId="6072B23C" w14:textId="77777777" w:rsidTr="00D85BBF">
        <w:trPr>
          <w:cantSplit/>
          <w:trHeight w:val="1538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79834997" w14:textId="77777777" w:rsidR="00D85BBF" w:rsidRPr="00D85BBF" w:rsidRDefault="00D85BBF" w:rsidP="00D85BB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D85BBF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3768" w:type="dxa"/>
            <w:shd w:val="clear" w:color="auto" w:fill="auto"/>
            <w:vAlign w:val="center"/>
          </w:tcPr>
          <w:p w14:paraId="3CAB1DF7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teamwork skills only when participating in a team meeting</w:t>
            </w:r>
          </w:p>
        </w:tc>
        <w:tc>
          <w:tcPr>
            <w:tcW w:w="5008" w:type="dxa"/>
            <w:shd w:val="clear" w:color="auto" w:fill="auto"/>
            <w:vAlign w:val="center"/>
          </w:tcPr>
          <w:p w14:paraId="0BA96D2B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 basic plan that encompasses either the theory or practical components of the project and includes 2 of the following components: timeline, roles and responsibilities, resources</w:t>
            </w:r>
          </w:p>
        </w:tc>
        <w:tc>
          <w:tcPr>
            <w:tcW w:w="378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DCDB554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hosen medium identifies and describes issue, including background information of issue, effects, organisation/support available, however has not included barriers and enablers of local community or strategies to foster diversity</w:t>
            </w:r>
          </w:p>
        </w:tc>
        <w:tc>
          <w:tcPr>
            <w:tcW w:w="4550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7B245E2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nly demonstrates teamwork skills when participating in the success of the project</w:t>
            </w:r>
          </w:p>
        </w:tc>
        <w:tc>
          <w:tcPr>
            <w:tcW w:w="3955" w:type="dxa"/>
            <w:shd w:val="clear" w:color="auto" w:fill="auto"/>
            <w:vAlign w:val="center"/>
          </w:tcPr>
          <w:p w14:paraId="6D2FDE5E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valuation of project consists of at least 3 positive and/ or 3 negative aspects</w:t>
            </w:r>
          </w:p>
        </w:tc>
      </w:tr>
      <w:tr w:rsidR="00D85BBF" w:rsidRPr="00D85BBF" w14:paraId="2D35362C" w14:textId="77777777" w:rsidTr="00D85BBF">
        <w:trPr>
          <w:cantSplit/>
          <w:trHeight w:val="20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2B2C8BD4" w14:textId="77777777" w:rsidR="00D85BBF" w:rsidRPr="00D85BBF" w:rsidRDefault="00D85BBF" w:rsidP="00D85BB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768" w:type="dxa"/>
            <w:vMerge w:val="restart"/>
            <w:shd w:val="clear" w:color="auto" w:fill="auto"/>
            <w:vAlign w:val="center"/>
          </w:tcPr>
          <w:p w14:paraId="66FD0A4C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municates with the group, demonstrating competence in more than half the agenda items being addressed</w:t>
            </w:r>
          </w:p>
        </w:tc>
        <w:tc>
          <w:tcPr>
            <w:tcW w:w="5008" w:type="dxa"/>
            <w:vMerge w:val="restart"/>
            <w:shd w:val="clear" w:color="auto" w:fill="auto"/>
            <w:vAlign w:val="center"/>
          </w:tcPr>
          <w:p w14:paraId="1480EDFD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orporates at least 1 interpersonal skill that will be used during the planning and implementation of the project</w:t>
            </w:r>
          </w:p>
        </w:tc>
        <w:tc>
          <w:tcPr>
            <w:tcW w:w="378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136B75C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hosen medium is less than 200 words</w:t>
            </w:r>
          </w:p>
        </w:tc>
        <w:tc>
          <w:tcPr>
            <w:tcW w:w="4550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B2523F5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955" w:type="dxa"/>
            <w:vMerge w:val="restart"/>
            <w:shd w:val="clear" w:color="auto" w:fill="auto"/>
            <w:vAlign w:val="center"/>
          </w:tcPr>
          <w:p w14:paraId="7AE1382E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t least 1 piece of data/evidence gathered to justify positive or negative feedback related to project</w:t>
            </w:r>
          </w:p>
        </w:tc>
      </w:tr>
      <w:tr w:rsidR="00D85BBF" w:rsidRPr="00D85BBF" w14:paraId="03AC57AE" w14:textId="77777777" w:rsidTr="00D85BBF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D6BFA64" w14:textId="77777777" w:rsidR="00D85BBF" w:rsidRPr="00D85BBF" w:rsidRDefault="00D85BBF" w:rsidP="00D85BB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768" w:type="dxa"/>
            <w:vMerge/>
            <w:shd w:val="clear" w:color="auto" w:fill="auto"/>
            <w:vAlign w:val="center"/>
          </w:tcPr>
          <w:p w14:paraId="6271C84F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5008" w:type="dxa"/>
            <w:vMerge/>
            <w:shd w:val="clear" w:color="auto" w:fill="auto"/>
            <w:vAlign w:val="center"/>
          </w:tcPr>
          <w:p w14:paraId="421E73D0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78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54DC8BB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ncluded at least 2 images</w:t>
            </w:r>
          </w:p>
        </w:tc>
        <w:tc>
          <w:tcPr>
            <w:tcW w:w="4550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41A836E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955" w:type="dxa"/>
            <w:vMerge/>
            <w:shd w:val="clear" w:color="auto" w:fill="auto"/>
            <w:vAlign w:val="center"/>
          </w:tcPr>
          <w:p w14:paraId="7830D019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D85BBF" w:rsidRPr="00D85BBF" w14:paraId="7AFA9D15" w14:textId="77777777" w:rsidTr="00D85BBF">
        <w:trPr>
          <w:cantSplit/>
          <w:trHeight w:val="356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05AC66C9" w14:textId="77777777" w:rsidR="00D85BBF" w:rsidRPr="00D85BBF" w:rsidRDefault="00D85BBF" w:rsidP="00D85BB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D85BBF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3768" w:type="dxa"/>
            <w:vMerge w:val="restart"/>
            <w:shd w:val="clear" w:color="auto" w:fill="auto"/>
            <w:vAlign w:val="center"/>
          </w:tcPr>
          <w:p w14:paraId="41EFE5D1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municates with the group, demonstrating competence in less than half the agenda items being addressed</w:t>
            </w:r>
          </w:p>
        </w:tc>
        <w:tc>
          <w:tcPr>
            <w:tcW w:w="5008" w:type="dxa"/>
            <w:shd w:val="clear" w:color="auto" w:fill="auto"/>
            <w:vAlign w:val="center"/>
          </w:tcPr>
          <w:p w14:paraId="2B5050A1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 basic plan that encompasses either the theory or practical components of the project and includes 1 of the following components: timeline, roles and responsibilities, resources</w:t>
            </w:r>
          </w:p>
        </w:tc>
        <w:tc>
          <w:tcPr>
            <w:tcW w:w="378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331F1D3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hosen medium identifies the issue, lists the effects and organisation/support available</w:t>
            </w:r>
          </w:p>
        </w:tc>
        <w:tc>
          <w:tcPr>
            <w:tcW w:w="4550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E171479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inimal participation in project, needing prompting/assistance from the team</w:t>
            </w:r>
          </w:p>
        </w:tc>
        <w:tc>
          <w:tcPr>
            <w:tcW w:w="3955" w:type="dxa"/>
            <w:shd w:val="clear" w:color="auto" w:fill="auto"/>
            <w:vAlign w:val="center"/>
          </w:tcPr>
          <w:p w14:paraId="06796A95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valuation of project describes 1 positive or 1 negative aspect</w:t>
            </w:r>
          </w:p>
        </w:tc>
      </w:tr>
      <w:tr w:rsidR="00D85BBF" w:rsidRPr="00D85BBF" w14:paraId="368AD544" w14:textId="77777777" w:rsidTr="00D85BBF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7B692F5A" w14:textId="77777777" w:rsidR="00D85BBF" w:rsidRPr="00D85BBF" w:rsidRDefault="00D85BBF" w:rsidP="00D85BB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768" w:type="dxa"/>
            <w:vMerge/>
            <w:shd w:val="clear" w:color="auto" w:fill="auto"/>
            <w:vAlign w:val="center"/>
          </w:tcPr>
          <w:p w14:paraId="0D4A924C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5008" w:type="dxa"/>
            <w:vMerge w:val="restart"/>
            <w:shd w:val="clear" w:color="auto" w:fill="auto"/>
            <w:vAlign w:val="center"/>
          </w:tcPr>
          <w:p w14:paraId="00DB382B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orporates at least 1 interpersonal skill that will be used during the planning and/or implementation of the project</w:t>
            </w:r>
          </w:p>
        </w:tc>
        <w:tc>
          <w:tcPr>
            <w:tcW w:w="378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50672D4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hosen medium is less than 100 words</w:t>
            </w:r>
          </w:p>
        </w:tc>
        <w:tc>
          <w:tcPr>
            <w:tcW w:w="4550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3702B7A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955" w:type="dxa"/>
            <w:vMerge w:val="restart"/>
            <w:shd w:val="clear" w:color="auto" w:fill="auto"/>
            <w:vAlign w:val="center"/>
          </w:tcPr>
          <w:p w14:paraId="51409B18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oes not include any evidence but participates in data collection/ feedback</w:t>
            </w:r>
          </w:p>
        </w:tc>
      </w:tr>
      <w:tr w:rsidR="00D85BBF" w:rsidRPr="00D85BBF" w14:paraId="4D34A9B2" w14:textId="77777777" w:rsidTr="00D85BBF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7245A9D" w14:textId="77777777" w:rsidR="00D85BBF" w:rsidRPr="00D85BBF" w:rsidRDefault="00D85BBF" w:rsidP="00D85BB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768" w:type="dxa"/>
            <w:vMerge/>
            <w:shd w:val="clear" w:color="auto" w:fill="auto"/>
            <w:vAlign w:val="center"/>
          </w:tcPr>
          <w:p w14:paraId="18B4E266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5008" w:type="dxa"/>
            <w:vMerge/>
            <w:shd w:val="clear" w:color="auto" w:fill="auto"/>
            <w:vAlign w:val="center"/>
          </w:tcPr>
          <w:p w14:paraId="6E5E20B8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78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C1A1F7E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ncluded 1 image</w:t>
            </w:r>
          </w:p>
        </w:tc>
        <w:tc>
          <w:tcPr>
            <w:tcW w:w="4550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136E6F0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955" w:type="dxa"/>
            <w:vMerge/>
            <w:shd w:val="clear" w:color="auto" w:fill="auto"/>
            <w:vAlign w:val="center"/>
          </w:tcPr>
          <w:p w14:paraId="32464793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D85BBF" w:rsidRPr="00D85BBF" w14:paraId="3EA64E0B" w14:textId="77777777" w:rsidTr="00D85BBF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785EE817" w14:textId="77777777" w:rsidR="00D85BBF" w:rsidRPr="00D85BBF" w:rsidRDefault="00D85BBF" w:rsidP="00D85BB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768" w:type="dxa"/>
            <w:shd w:val="clear" w:color="auto" w:fill="auto"/>
            <w:vAlign w:val="center"/>
          </w:tcPr>
          <w:p w14:paraId="6BFABB61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5008" w:type="dxa"/>
            <w:shd w:val="clear" w:color="auto" w:fill="auto"/>
            <w:vAlign w:val="center"/>
          </w:tcPr>
          <w:p w14:paraId="0CF3705A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378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229E6C3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455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C86BE46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3955" w:type="dxa"/>
            <w:shd w:val="clear" w:color="auto" w:fill="auto"/>
            <w:vAlign w:val="center"/>
          </w:tcPr>
          <w:p w14:paraId="683E71F2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</w:tr>
      <w:tr w:rsidR="00D85BBF" w:rsidRPr="00D85BBF" w14:paraId="281A6505" w14:textId="77777777" w:rsidTr="00D85BBF">
        <w:trPr>
          <w:trHeight w:val="2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0D0CE2E0" w14:textId="77777777" w:rsidR="00D85BBF" w:rsidRPr="00D85BBF" w:rsidRDefault="00D85BBF" w:rsidP="00D85BB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D85BBF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3768" w:type="dxa"/>
            <w:shd w:val="clear" w:color="auto" w:fill="auto"/>
            <w:vAlign w:val="center"/>
          </w:tcPr>
          <w:p w14:paraId="42686DE9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eeting minutes</w:t>
            </w:r>
          </w:p>
        </w:tc>
        <w:tc>
          <w:tcPr>
            <w:tcW w:w="5008" w:type="dxa"/>
            <w:shd w:val="clear" w:color="auto" w:fill="auto"/>
            <w:vAlign w:val="center"/>
          </w:tcPr>
          <w:p w14:paraId="3B4D68E0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Graphic organiser</w:t>
            </w:r>
          </w:p>
        </w:tc>
        <w:tc>
          <w:tcPr>
            <w:tcW w:w="378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3BD1C10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hosen medium</w:t>
            </w:r>
          </w:p>
        </w:tc>
        <w:tc>
          <w:tcPr>
            <w:tcW w:w="455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8EA5E9E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articipation in project</w:t>
            </w:r>
          </w:p>
        </w:tc>
        <w:tc>
          <w:tcPr>
            <w:tcW w:w="3955" w:type="dxa"/>
            <w:shd w:val="clear" w:color="auto" w:fill="auto"/>
            <w:vAlign w:val="center"/>
          </w:tcPr>
          <w:p w14:paraId="423C8DD8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flective journal (evaluation of project)</w:t>
            </w:r>
          </w:p>
        </w:tc>
      </w:tr>
      <w:tr w:rsidR="00D85BBF" w:rsidRPr="00D85BBF" w14:paraId="7BD7A0AD" w14:textId="77777777" w:rsidTr="00D85BBF">
        <w:trPr>
          <w:trHeight w:val="20"/>
        </w:trPr>
        <w:tc>
          <w:tcPr>
            <w:tcW w:w="680" w:type="dxa"/>
            <w:vMerge/>
            <w:shd w:val="clear" w:color="auto" w:fill="auto"/>
            <w:vAlign w:val="center"/>
          </w:tcPr>
          <w:p w14:paraId="17A24A95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2557" w:type="dxa"/>
            <w:gridSpan w:val="3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81400D5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5</w:t>
            </w:r>
          </w:p>
        </w:tc>
        <w:tc>
          <w:tcPr>
            <w:tcW w:w="8505" w:type="dxa"/>
            <w:gridSpan w:val="2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270C8E4" w14:textId="77777777" w:rsidR="00D85BBF" w:rsidRPr="00D85BBF" w:rsidRDefault="00D85BBF" w:rsidP="00D85BBF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D85BBF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6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4E153681" w:rsidR="00A922F4" w:rsidRPr="00D86DE4" w:rsidRDefault="00D85BBF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2, Outcome 3 – Community project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9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9189947">
    <w:abstractNumId w:val="8"/>
  </w:num>
  <w:num w:numId="2" w16cid:durableId="1289504498">
    <w:abstractNumId w:val="6"/>
  </w:num>
  <w:num w:numId="3" w16cid:durableId="28457807">
    <w:abstractNumId w:val="3"/>
  </w:num>
  <w:num w:numId="4" w16cid:durableId="572936984">
    <w:abstractNumId w:val="0"/>
  </w:num>
  <w:num w:numId="5" w16cid:durableId="1544515874">
    <w:abstractNumId w:val="7"/>
  </w:num>
  <w:num w:numId="6" w16cid:durableId="1035733301">
    <w:abstractNumId w:val="9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5"/>
  </w:num>
  <w:num w:numId="10" w16cid:durableId="1420854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AUAXIBOHywAAAA="/>
  </w:docVars>
  <w:rsids>
    <w:rsidRoot w:val="00EC4FF7"/>
    <w:rsid w:val="00003885"/>
    <w:rsid w:val="0003270F"/>
    <w:rsid w:val="0003772A"/>
    <w:rsid w:val="0005780E"/>
    <w:rsid w:val="00065CC6"/>
    <w:rsid w:val="000A71F7"/>
    <w:rsid w:val="000F09E4"/>
    <w:rsid w:val="000F0FE6"/>
    <w:rsid w:val="000F16FD"/>
    <w:rsid w:val="0015274C"/>
    <w:rsid w:val="001E7DDE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7636"/>
    <w:rsid w:val="0046078D"/>
    <w:rsid w:val="004A2ED8"/>
    <w:rsid w:val="004F5BDA"/>
    <w:rsid w:val="0051631E"/>
    <w:rsid w:val="00537A1F"/>
    <w:rsid w:val="00566029"/>
    <w:rsid w:val="00570B45"/>
    <w:rsid w:val="005923CB"/>
    <w:rsid w:val="00596B77"/>
    <w:rsid w:val="005B391B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73E6C"/>
    <w:rsid w:val="0077623A"/>
    <w:rsid w:val="00781FB1"/>
    <w:rsid w:val="008012D2"/>
    <w:rsid w:val="00813C37"/>
    <w:rsid w:val="008154B5"/>
    <w:rsid w:val="00823962"/>
    <w:rsid w:val="00852719"/>
    <w:rsid w:val="00860115"/>
    <w:rsid w:val="0088783C"/>
    <w:rsid w:val="008E210E"/>
    <w:rsid w:val="009370BC"/>
    <w:rsid w:val="00946FF5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7413"/>
    <w:rsid w:val="00D82759"/>
    <w:rsid w:val="00D83EB1"/>
    <w:rsid w:val="00D85BBF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0F0AB8-3C20-4EF7-AF2D-D4800A5F4D4F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23</Words>
  <Characters>412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4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2, Outcome 3 – Community project</dc:title>
  <dc:creator>Derek Tolan</dc:creator>
  <cp:lastModifiedBy>Thomas Heeren</cp:lastModifiedBy>
  <cp:revision>2</cp:revision>
  <cp:lastPrinted>2015-05-15T02:36:00Z</cp:lastPrinted>
  <dcterms:created xsi:type="dcterms:W3CDTF">2022-04-20T03:04:00Z</dcterms:created>
  <dcterms:modified xsi:type="dcterms:W3CDTF">2022-04-20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